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CFC8" w14:textId="753B1777" w:rsidR="004A6E9C" w:rsidRPr="00534047" w:rsidRDefault="004A6E9C" w:rsidP="004A6E9C">
      <w:pPr>
        <w:pStyle w:val="Heading3"/>
        <w:shd w:val="clear" w:color="auto" w:fill="FFFFFF"/>
        <w:spacing w:after="173" w:afterAutospacing="0"/>
        <w:jc w:val="center"/>
        <w:rPr>
          <w:rFonts w:asciiTheme="minorHAnsi" w:hAnsiTheme="minorHAnsi" w:cstheme="minorHAnsi"/>
          <w:b w:val="0"/>
          <w:sz w:val="44"/>
          <w:szCs w:val="18"/>
        </w:rPr>
      </w:pPr>
      <w:r w:rsidRPr="00534047">
        <w:rPr>
          <w:rFonts w:asciiTheme="minorHAnsi" w:hAnsiTheme="minorHAnsi" w:cstheme="minorHAnsi"/>
          <w:sz w:val="36"/>
          <w:szCs w:val="18"/>
        </w:rPr>
        <w:t>Assignment 3</w:t>
      </w:r>
    </w:p>
    <w:p w14:paraId="127A9813" w14:textId="77777777" w:rsidR="004A6E9C" w:rsidRPr="00945A81" w:rsidRDefault="004A6E9C" w:rsidP="004A6E9C">
      <w:pPr>
        <w:rPr>
          <w:b/>
          <w:sz w:val="36"/>
          <w:szCs w:val="18"/>
        </w:rPr>
      </w:pPr>
    </w:p>
    <w:p w14:paraId="57FFC83F" w14:textId="4507B72C" w:rsidR="00925345" w:rsidRDefault="004A6E9C" w:rsidP="004A6E9C">
      <w:pPr>
        <w:rPr>
          <w:sz w:val="32"/>
          <w:szCs w:val="24"/>
        </w:rPr>
      </w:pPr>
      <w:r w:rsidRPr="00534047">
        <w:rPr>
          <w:sz w:val="32"/>
          <w:szCs w:val="24"/>
        </w:rPr>
        <w:t>Using primitive type create an all primitive data type and assign values and display all values</w:t>
      </w:r>
    </w:p>
    <w:bookmarkStart w:id="0" w:name="_MON_1710242330"/>
    <w:bookmarkEnd w:id="0"/>
    <w:p w14:paraId="540AEFF8" w14:textId="70773E23" w:rsidR="00C20794" w:rsidRPr="00534047" w:rsidRDefault="00C20794" w:rsidP="004A6E9C">
      <w:pPr>
        <w:rPr>
          <w:sz w:val="24"/>
          <w:szCs w:val="24"/>
        </w:rPr>
      </w:pPr>
      <w:r>
        <w:rPr>
          <w:sz w:val="24"/>
          <w:szCs w:val="24"/>
        </w:rPr>
        <w:object w:dxaOrig="9360" w:dyaOrig="6070" w14:anchorId="6E06FD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68pt;height:303.75pt" o:ole="">
            <v:imagedata r:id="rId7" o:title=""/>
          </v:shape>
          <o:OLEObject Type="Embed" ProgID="Word.OpenDocumentText.12" ShapeID="_x0000_i1027" DrawAspect="Content" ObjectID="_1710242345" r:id="rId8"/>
        </w:object>
      </w:r>
      <w:bookmarkStart w:id="1" w:name="_GoBack"/>
      <w:bookmarkEnd w:id="1"/>
    </w:p>
    <w:sectPr w:rsidR="00C20794" w:rsidRPr="0053404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D91BFC" w14:textId="77777777" w:rsidR="00C852CE" w:rsidRDefault="00C852CE" w:rsidP="00723483">
      <w:pPr>
        <w:spacing w:after="0" w:line="240" w:lineRule="auto"/>
      </w:pPr>
      <w:r>
        <w:separator/>
      </w:r>
    </w:p>
  </w:endnote>
  <w:endnote w:type="continuationSeparator" w:id="0">
    <w:p w14:paraId="6868812D" w14:textId="77777777" w:rsidR="00C852CE" w:rsidRDefault="00C852CE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5312DF" w14:textId="77777777" w:rsidR="004A6E9C" w:rsidRDefault="004A6E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A13BE" w14:textId="7EFB0ACB" w:rsidR="00723483" w:rsidRDefault="00723483">
    <w:pPr>
      <w:pStyle w:val="Footer"/>
    </w:pPr>
  </w:p>
  <w:p w14:paraId="575CFE98" w14:textId="77777777" w:rsidR="00723483" w:rsidRDefault="007234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A8A628" w14:textId="77777777" w:rsidR="004A6E9C" w:rsidRDefault="004A6E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C5748D" w14:textId="77777777" w:rsidR="00C852CE" w:rsidRDefault="00C852CE" w:rsidP="00723483">
      <w:pPr>
        <w:spacing w:after="0" w:line="240" w:lineRule="auto"/>
      </w:pPr>
      <w:r>
        <w:separator/>
      </w:r>
    </w:p>
  </w:footnote>
  <w:footnote w:type="continuationSeparator" w:id="0">
    <w:p w14:paraId="7343B8BA" w14:textId="77777777" w:rsidR="00C852CE" w:rsidRDefault="00C852CE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7FE303" w14:textId="77777777" w:rsidR="004A6E9C" w:rsidRDefault="004A6E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099FA8" w14:textId="77777777" w:rsidR="004A6E9C" w:rsidRDefault="004A6E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E1775"/>
    <w:multiLevelType w:val="hybridMultilevel"/>
    <w:tmpl w:val="5DAE62AE"/>
    <w:lvl w:ilvl="0" w:tplc="DF685CF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EF2ADE"/>
    <w:multiLevelType w:val="hybridMultilevel"/>
    <w:tmpl w:val="A93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445572"/>
    <w:multiLevelType w:val="hybridMultilevel"/>
    <w:tmpl w:val="2200E0DE"/>
    <w:lvl w:ilvl="0" w:tplc="296A543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FC37E4"/>
    <w:multiLevelType w:val="hybridMultilevel"/>
    <w:tmpl w:val="C19637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12"/>
  </w:num>
  <w:num w:numId="4">
    <w:abstractNumId w:val="5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2"/>
  </w:num>
  <w:num w:numId="8">
    <w:abstractNumId w:val="11"/>
  </w:num>
  <w:num w:numId="9">
    <w:abstractNumId w:val="9"/>
  </w:num>
  <w:num w:numId="10">
    <w:abstractNumId w:val="6"/>
  </w:num>
  <w:num w:numId="11">
    <w:abstractNumId w:val="1"/>
  </w:num>
  <w:num w:numId="12">
    <w:abstractNumId w:val="0"/>
  </w:num>
  <w:num w:numId="13">
    <w:abstractNumId w:val="1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B105B"/>
    <w:rsid w:val="000B501A"/>
    <w:rsid w:val="000D06A4"/>
    <w:rsid w:val="00147AB4"/>
    <w:rsid w:val="00164ECD"/>
    <w:rsid w:val="00197914"/>
    <w:rsid w:val="001A641A"/>
    <w:rsid w:val="001F6789"/>
    <w:rsid w:val="00244D0E"/>
    <w:rsid w:val="00245C96"/>
    <w:rsid w:val="0024633F"/>
    <w:rsid w:val="0026600F"/>
    <w:rsid w:val="002E6E61"/>
    <w:rsid w:val="003F36EF"/>
    <w:rsid w:val="004252D8"/>
    <w:rsid w:val="00440624"/>
    <w:rsid w:val="004A2153"/>
    <w:rsid w:val="004A6E9C"/>
    <w:rsid w:val="00534047"/>
    <w:rsid w:val="00583697"/>
    <w:rsid w:val="005A4FC4"/>
    <w:rsid w:val="006E1C13"/>
    <w:rsid w:val="00723483"/>
    <w:rsid w:val="007F55E1"/>
    <w:rsid w:val="00925345"/>
    <w:rsid w:val="0092614E"/>
    <w:rsid w:val="009435F1"/>
    <w:rsid w:val="00945A81"/>
    <w:rsid w:val="00A01278"/>
    <w:rsid w:val="00AA521E"/>
    <w:rsid w:val="00AE0E14"/>
    <w:rsid w:val="00B13B06"/>
    <w:rsid w:val="00B70417"/>
    <w:rsid w:val="00C20794"/>
    <w:rsid w:val="00C74D16"/>
    <w:rsid w:val="00C852CE"/>
    <w:rsid w:val="00C94561"/>
    <w:rsid w:val="00CD39C9"/>
    <w:rsid w:val="00CE6BF2"/>
    <w:rsid w:val="00D337A9"/>
    <w:rsid w:val="00D41DD3"/>
    <w:rsid w:val="00D871FF"/>
    <w:rsid w:val="00DC0034"/>
    <w:rsid w:val="00E31470"/>
    <w:rsid w:val="00E86117"/>
    <w:rsid w:val="00F24A8C"/>
    <w:rsid w:val="00F57F83"/>
    <w:rsid w:val="00FB34F6"/>
    <w:rsid w:val="00FE2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E9C"/>
    <w:rPr>
      <w:lang w:val="en-US"/>
    </w:rPr>
  </w:style>
  <w:style w:type="paragraph" w:styleId="Heading3">
    <w:name w:val="heading 3"/>
    <w:basedOn w:val="Normal"/>
    <w:link w:val="Heading3Char"/>
    <w:uiPriority w:val="9"/>
    <w:qFormat/>
    <w:rsid w:val="004A6E9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  <w:rPr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  <w:rPr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ind w:left="720"/>
      <w:contextualSpacing/>
    </w:pPr>
    <w:rPr>
      <w:lang w:val="en-IN"/>
    </w:rPr>
  </w:style>
  <w:style w:type="character" w:customStyle="1" w:styleId="Heading3Char">
    <w:name w:val="Heading 3 Char"/>
    <w:basedOn w:val="DefaultParagraphFont"/>
    <w:link w:val="Heading3"/>
    <w:uiPriority w:val="9"/>
    <w:rsid w:val="004A6E9C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Spacing">
    <w:name w:val="No Spacing"/>
    <w:uiPriority w:val="1"/>
    <w:qFormat/>
    <w:rsid w:val="004A6E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2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2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7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7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1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22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16</cp:revision>
  <dcterms:created xsi:type="dcterms:W3CDTF">2021-06-22T08:32:00Z</dcterms:created>
  <dcterms:modified xsi:type="dcterms:W3CDTF">2022-03-31T21:33:00Z</dcterms:modified>
</cp:coreProperties>
</file>